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Logistic Regression Results, medical context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Crude and Adjusted Odds Ratios for intentions to use contraceptives alongside medical treatmen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tcome: intentions to use contraceptive for medical reaso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 intentio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ome intentio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s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ORs (95% CI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-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1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8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1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5 (8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2 (0.33-3.59, p=0.7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7 (0.17-3.78, p=0.85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1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 (9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2 (0.51-7.90, p=0.2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9 (0.04-1.71, p=0.18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1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 (8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3 (0.34-4.26, p=0.6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5 (0.02-1.02, p=0.05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1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 (88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4 (0.39-7.40, p=0.4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 (0.03-2.30, p=0.23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birth(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ipari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28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7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-2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1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9 (8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0 (0.91-4.67, p=0.0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1 (0.63-6.33, p=0.23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-4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1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 (8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9 (0.86-5.60, p=0.0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7 (0.77-14.16, p=0.1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-6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 (98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61 (3.91-405.00, p=0.0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47 (3.46-701.63, p=0.006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 or more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1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 (8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7 (0.84-6.27, p=0.1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4 (0.63-27.42, p=0.13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ly 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1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9 (8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ly not 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2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 (8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4 (0.33-1.30, p=0.1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4 (0.18-1.62, p=0.26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sty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mad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1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 (8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ent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 (1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 (8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0 (0.49-1.60, p=0.7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6 (0.24-1.27, p=0.17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1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4 (8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1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 (8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2 (0.62-2.54, p=0.5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3 (0.30-2.30, p=0.71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 education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1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 (8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0 (0.48-1.77, p=0.7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8 (0.14-1.63, p=0.23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onomic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 (1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1 (8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2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 (78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 (0.29-1.06, p=0.0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2 (0.17-1.07, p=0.06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 of Kala-az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1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7 (87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 of sympt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1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 (8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 (0.46-1.94, p=0.8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8 (0.96-7.25, p=0.06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 of transmi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9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0 (0.28-30.13, p=0.6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5 (0.39-63.18, p=0.36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19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 (8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0 (0.30-1.18, p=0.1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7 (0.56-3.90, p=0.43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red treatment-related conseque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/Low concer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 (18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1 (8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e/high concer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 (9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1 (1.89-11.20, p=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2 (2.36-28.23, p=0.001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ver usage of contraceptiv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 (2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9 (78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9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 (9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3 (1.49-4.74, p=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0 (1.08-5.92, p=0.034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 of contraceptive metho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9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1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 (8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4 (0.10-1.31, p=0.1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9 (0.08-2.26, p=0.39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e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1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6 (8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5 (0.15-2.04, p=0.5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3 (0.13-3.23, p=0.69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r of side eff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1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0 (8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 (8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7 (0.62-2.31, p=0.6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8 (1.05-6.26, p=0.045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e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9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 (9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0 (0.99-4.31, p=0.0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2 (1.14-7.49, p=0.030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ceptive use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9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4 (9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48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5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 (0.05-0.25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0 (0.03-0.29, p&lt;0.001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2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 (78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8 (0.19-0.78, p=0.0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9 (0.12-0.70, p=0.006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ceptive use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7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7 (9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4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6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2 (0.05-0.27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3 (0.07-0.75, p=0.015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17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0 (8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8 (0.19-0.74, p=0.0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 (0.13-0.80, p=0.016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cision ma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sband or someone e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17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 (8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 (1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 (8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8 (0.73-2.52, p=0.3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1 (0.59-3.34, p=0.432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l AIC: 278.92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djusted McFadden R²: 0.314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i/>
                <w:rFonts w:ascii="Calibri" w:hAnsi="Calibri"/>
                <w:sz w:val="20"/>
              </w:rPr>
              <w:t xml:space="preserve">AORs</w:t>
            </w:r>
            <w:r>
              <w:rPr>
                <w:rFonts w:ascii="Calibri" w:hAnsi="Calibri"/>
                <w:sz w:val="20"/>
              </w:rPr>
              <w:t xml:space="preserve"> adjusted odds ratio, </w:t>
            </w:r>
            <w:r>
              <w:rPr>
                <w:i/>
                <w:rFonts w:ascii="Calibri" w:hAnsi="Calibri"/>
                <w:sz w:val="20"/>
              </w:rPr>
              <w:t xml:space="preserve">CI</w:t>
            </w:r>
            <w:r>
              <w:rPr>
                <w:rFonts w:ascii="Calibri" w:hAnsi="Calibri"/>
                <w:sz w:val="20"/>
              </w:rPr>
              <w:t xml:space="preserve"> confidence interval,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i/>
                <w:rFonts w:ascii="Calibri" w:hAnsi="Calibri"/>
                <w:sz w:val="20"/>
              </w:rPr>
              <w:t xml:space="preserve">CORs</w:t>
            </w:r>
            <w:r>
              <w:rPr>
                <w:rFonts w:ascii="Calibri" w:hAnsi="Calibri"/>
                <w:sz w:val="20"/>
              </w:rPr>
              <w:t xml:space="preserve"> crude odds ratio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3T10:54:32Z</dcterms:created>
  <dcterms:modified xsi:type="dcterms:W3CDTF">2025-01-03T10:5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